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6A592EB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EB6940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D5A2F9B" w14:textId="07FFC8EB" w:rsidR="000B26AD" w:rsidRPr="000B26AD" w:rsidRDefault="00345E75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Stock Controll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E11D5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22F1F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4D528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07084A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279DC346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A621DF6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1244D65" w14:textId="3F20FB07" w:rsidR="00C87EF5" w:rsidRPr="00345E75" w:rsidRDefault="00F46FDE" w:rsidP="00345E7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</w:t>
      </w:r>
      <w:r w:rsidR="00C87EF5"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Today’s Date]</w:t>
      </w:r>
    </w:p>
    <w:p w14:paraId="08B9EC3E" w14:textId="77777777" w:rsidR="00C87EF5" w:rsidRPr="00345E75" w:rsidRDefault="00C87EF5" w:rsidP="00345E7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 xml:space="preserve">[Company City, State </w:t>
      </w:r>
      <w:proofErr w:type="spell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xxxxx</w:t>
      </w:r>
      <w:proofErr w:type="spell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</w:t>
      </w:r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(xxx) xxx-</w:t>
      </w:r>
      <w:proofErr w:type="spell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xxxx</w:t>
      </w:r>
      <w:proofErr w:type="spellEnd"/>
      <w:proofErr w:type="gram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</w:t>
      </w:r>
      <w:proofErr w:type="gram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5FA8C41D" w14:textId="77777777" w:rsidR="00C87EF5" w:rsidRPr="00345E75" w:rsidRDefault="00C87EF5" w:rsidP="00345E7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</w:p>
    <w:p w14:paraId="68787236" w14:textId="77777777" w:rsidR="00C87EF5" w:rsidRPr="00345E75" w:rsidRDefault="00C87EF5" w:rsidP="00345E7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Dear [</w:t>
      </w:r>
      <w:proofErr w:type="spell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r</w:t>
      </w:r>
      <w:proofErr w:type="gram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.</w:t>
      </w:r>
      <w:proofErr w:type="spell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/</w:t>
      </w:r>
      <w:proofErr w:type="spellStart"/>
      <w:proofErr w:type="gram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rs.</w:t>
      </w:r>
      <w:proofErr w:type="spell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/</w:t>
      </w:r>
      <w:proofErr w:type="spellStart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s.</w:t>
      </w:r>
      <w:proofErr w:type="spellEnd"/>
      <w:r w:rsidRPr="00345E7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 [Hiring Manager’s Name],</w:t>
      </w:r>
    </w:p>
    <w:p w14:paraId="6A5C2060" w14:textId="77777777" w:rsidR="00345E75" w:rsidRPr="00345E75" w:rsidRDefault="00345E75" w:rsidP="00345E7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I was moved to send my application for your consideration after reading your job opening for a Stock Controller on your official website. I am convinced that my 10-plus years of expertise in stock management, together with my dedication and exemplary quality inspection, will greatly help your business.</w:t>
      </w:r>
    </w:p>
    <w:p w14:paraId="665FD957" w14:textId="6B15B81B" w:rsidR="00345E75" w:rsidRPr="00345E75" w:rsidRDefault="00345E75" w:rsidP="00345E7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My expertise has equipped me to flourish in my position, from arranging the acquisition of parts and tracing missing components to checking shipments and overseeing real counts. I am prepared to succeed in this position because of my strong background in regular inventory control duties and my well-honed organizational and communication skills.</w:t>
      </w:r>
      <w:r w:rsidRPr="00345E75">
        <w:rPr>
          <w:rFonts w:ascii="Arial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345E75">
        <w:rPr>
          <w:rFonts w:ascii="Arial" w:hAnsi="Arial" w:cs="Arial"/>
          <w:bCs/>
          <w:color w:val="000000" w:themeColor="text1"/>
          <w:sz w:val="23"/>
          <w:szCs w:val="23"/>
        </w:rPr>
        <w:t>Here are some of my professional highlights:</w:t>
      </w:r>
    </w:p>
    <w:p w14:paraId="0621B959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Expertise in managing the supply network, assuring the quality of the product, and controlling inventory/supply for Honcho Consumer Products. This experience included monitoring inventory invoices and restocking, coordinating with vendors, and utilizing inventory software systems to eliminate mistakes and disparities.</w:t>
      </w:r>
    </w:p>
    <w:p w14:paraId="56D03D88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Clearing payment and purchase requests, assisting with the creation of budgets, and producing thorough reports for the operational and managerial teams.</w:t>
      </w:r>
    </w:p>
    <w:p w14:paraId="0DD57F13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Implementing novel processes and concepts for storage organization to boost productivity and efficacy while juggling several conflicting duties in time-constrained, hectic circumstances.</w:t>
      </w:r>
    </w:p>
    <w:p w14:paraId="5278A842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Having the Potential to utilize my interpersonal, communication, and organizational abilities, to maximize the effectiveness of inventory control activities.</w:t>
      </w:r>
    </w:p>
    <w:p w14:paraId="79DBDA31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Obtaining an Advanced diploma in Transportation Logistics and Merchandise Management; accomplishing many professional training courses, such as Managerial Ethics, Intercultural Interactions, and Forklifts / Telescopic Handling.</w:t>
      </w:r>
    </w:p>
    <w:p w14:paraId="024E916D" w14:textId="77777777" w:rsidR="00345E75" w:rsidRPr="00345E75" w:rsidRDefault="00345E75" w:rsidP="00345E7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Familiarity with Inventory Management Software such as NetSuite ERP, ShipBob, etc.</w:t>
      </w:r>
    </w:p>
    <w:p w14:paraId="3B44CB5C" w14:textId="77777777" w:rsidR="00345E75" w:rsidRDefault="00345E75" w:rsidP="00345E7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 xml:space="preserve">As a dynamic Business Administration graduate with a proactive attitude and a strong foundation in stock management, I am confident that my expertise and professional training will enable me to be a great asset to your company. </w:t>
      </w:r>
      <w:bookmarkStart w:id="0" w:name="_GoBack"/>
      <w:bookmarkEnd w:id="0"/>
    </w:p>
    <w:p w14:paraId="42615794" w14:textId="593A6375" w:rsidR="00345E75" w:rsidRPr="00345E75" w:rsidRDefault="00345E75" w:rsidP="00345E7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I will meet your demands for this position with my established expertise in QA /QC, along with my excitement and drive to succeed.</w:t>
      </w:r>
      <w:r w:rsidRPr="00345E75">
        <w:rPr>
          <w:rFonts w:ascii="Arial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345E75">
        <w:rPr>
          <w:rFonts w:ascii="Arial" w:hAnsi="Arial" w:cs="Arial"/>
          <w:color w:val="000000" w:themeColor="text1"/>
          <w:sz w:val="23"/>
          <w:szCs w:val="23"/>
        </w:rPr>
        <w:t>Feel free to take the time to review my qualifications and resume in the attachment. I would be overjoyed to have the chance to discuss my candidacy with you.</w:t>
      </w:r>
    </w:p>
    <w:p w14:paraId="2B69A47B" w14:textId="77777777" w:rsidR="00345E75" w:rsidRPr="00345E75" w:rsidRDefault="00345E75" w:rsidP="00345E7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Thank you for your consideration.</w:t>
      </w:r>
    </w:p>
    <w:p w14:paraId="0656FED8" w14:textId="77777777" w:rsidR="00345E75" w:rsidRPr="00345E75" w:rsidRDefault="00345E75" w:rsidP="00345E75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14:paraId="527B55B2" w14:textId="77777777" w:rsidR="00345E75" w:rsidRPr="00345E75" w:rsidRDefault="00345E75" w:rsidP="00345E75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345E75">
        <w:rPr>
          <w:rFonts w:ascii="Arial" w:hAnsi="Arial" w:cs="Arial"/>
          <w:color w:val="000000" w:themeColor="text1"/>
          <w:sz w:val="23"/>
          <w:szCs w:val="23"/>
        </w:rPr>
        <w:t>[Your Name]</w:t>
      </w:r>
    </w:p>
    <w:p w14:paraId="3D9010EF" w14:textId="1453B53A" w:rsidR="00681364" w:rsidRPr="000B26AD" w:rsidRDefault="00681364" w:rsidP="00345E75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A16DE" w14:textId="77777777" w:rsidR="008077E9" w:rsidRDefault="008077E9" w:rsidP="00AC3120">
      <w:pPr>
        <w:spacing w:after="0" w:line="240" w:lineRule="auto"/>
      </w:pPr>
      <w:r>
        <w:separator/>
      </w:r>
    </w:p>
  </w:endnote>
  <w:endnote w:type="continuationSeparator" w:id="0">
    <w:p w14:paraId="319DBF3C" w14:textId="77777777" w:rsidR="008077E9" w:rsidRDefault="008077E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CFF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0BC9E8" wp14:editId="0C4D77E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21B47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3043DA" w14:textId="77777777" w:rsidR="008077E9" w:rsidRDefault="008077E9" w:rsidP="00AC3120">
      <w:pPr>
        <w:spacing w:after="0" w:line="240" w:lineRule="auto"/>
      </w:pPr>
      <w:r>
        <w:separator/>
      </w:r>
    </w:p>
  </w:footnote>
  <w:footnote w:type="continuationSeparator" w:id="0">
    <w:p w14:paraId="604F0464" w14:textId="77777777" w:rsidR="008077E9" w:rsidRDefault="008077E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D75AE4"/>
    <w:multiLevelType w:val="hybridMultilevel"/>
    <w:tmpl w:val="40A8E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5E75"/>
    <w:rsid w:val="00346664"/>
    <w:rsid w:val="00357363"/>
    <w:rsid w:val="00360545"/>
    <w:rsid w:val="003631BA"/>
    <w:rsid w:val="00380D89"/>
    <w:rsid w:val="003829D0"/>
    <w:rsid w:val="00391586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077E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46FDE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D84E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60336-C597-45F5-9888-A4871735A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5</Words>
  <Characters>236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Controller Cover Letter Sample</dc:title>
  <dc:subject>Create your Cover Letter using Free Stock Controller Cover Letter Sample Template</dc:subject>
  <dc:creator>Qwikresume.com</dc:creator>
  <dcterms:created xsi:type="dcterms:W3CDTF">2022-10-07T10:32:00Z</dcterms:created>
  <dcterms:modified xsi:type="dcterms:W3CDTF">2022-10-07T10:32:00Z</dcterms:modified>
  <cp:category>Retail</cp:category>
</cp:coreProperties>
</file>